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Xb682fb862652442b0540f5b44d976a4ed170ab1"/>
    <w:p>
      <w:pPr>
        <w:pStyle w:val="Heading1"/>
      </w:pPr>
      <w:r>
        <w:t xml:space="preserve">Cover Letter for a Tailor Position in Mexico City, Mexico</w:t>
      </w:r>
    </w:p>
    <w:p>
      <w:pPr>
        <w:pStyle w:val="FirstParagraph"/>
      </w:pPr>
      <w:r>
        <w:t xml:space="preserve">Dear [Hiring Manager's Name],</w:t>
      </w:r>
    </w:p>
    <w:p>
      <w:pPr>
        <w:pStyle w:val="BodyText"/>
      </w:pPr>
      <w:r>
        <w:t xml:space="preserve">I am writing to express my enthusiastic interest in the Tailor position at your esteemed establishment in Mexico City, Mexico. As a dedicated and skilled professional with a passion for craftsmanship and an unwavering commitment to precision, I believe my background in tailoring, combined with my deep appreciation for the vibrant fashion culture of Mexico City, makes me an ideal candidate for this role. With [X years] of experience in the industry and a strong foundation in traditional and contemporary tailoring techniques, I am eager to contribute my expertise to your team while immersing myself in the dynamic sartorial landscape of one of the world’s most iconic cities.</w:t>
      </w:r>
    </w:p>
    <w:bookmarkStart w:id="20" w:name="why-mexico-city"/>
    <w:p>
      <w:pPr>
        <w:pStyle w:val="Heading2"/>
      </w:pPr>
      <w:r>
        <w:t xml:space="preserve">Why Mexico City?</w:t>
      </w:r>
    </w:p>
    <w:p>
      <w:pPr>
        <w:pStyle w:val="FirstParagraph"/>
      </w:pPr>
      <w:r>
        <w:t xml:space="preserve">Mexico City, Mexico, is a unique and thriving hub for fashion, where centuries-old traditions intersect with modern innovation. As a tailor, I am particularly inspired by the city’s rich cultural tapestry, which includes everything from handcrafted textiles in markets like La Lagunilla to high-end designer ateliers in Polanco. The demand for personalized, high-quality tailoring in Mexico City is immense, and I have always been drawn to the challenge of creating garments that reflect both individuality and the city’s distinct identity. Whether it’s customizing a formal suit for a business professional or crafting a traditional huipil with intricate embroidery, I thrive in environments where attention to detail and cultural sensitivity are paramount.</w:t>
      </w:r>
    </w:p>
    <w:p>
      <w:pPr>
        <w:pStyle w:val="BodyText"/>
      </w:pPr>
      <w:r>
        <w:t xml:space="preserve">My journey as a tailor began in [Your Previous Location], where I honed my skills in pattern-making, fabric selection, and garment construction. However, it was my time spent working with local artisans in Mexico City that truly solidified my desire to establish myself here. I have had the privilege of collaborating with designers who draw inspiration from the city’s architecture, art, and history, which has deepened my understanding of how tailoring can bridge tradition and modernity. This experience has not only sharpened my technical abilities but also reinforced my ability to adapt to diverse client needs—a critical skill for any tailor operating in a bustling metropolis like Mexico City.</w:t>
      </w:r>
    </w:p>
    <w:bookmarkEnd w:id="20"/>
    <w:bookmarkStart w:id="21" w:name="my-expertise-and-values"/>
    <w:p>
      <w:pPr>
        <w:pStyle w:val="Heading2"/>
      </w:pPr>
      <w:r>
        <w:t xml:space="preserve">My Expertise and Values</w:t>
      </w:r>
    </w:p>
    <w:p>
      <w:pPr>
        <w:pStyle w:val="FirstParagraph"/>
      </w:pPr>
      <w:r>
        <w:t xml:space="preserve">At the core of my work as a tailor is a commitment to quality, creativity, and client satisfaction. I specialize in [list specific areas, e.g., men’s and women’s custom tailoring, alterations for formal wear, or vintage garment restoration]. My proficiency with both traditional hand-sewing techniques and modern machinery allows me to deliver exceptional results while maintaining the integrity of each piece. I take pride in my ability to listen carefully to clients’ visions and translate their ideas into reality, whether they require a subtle adjustment or a complete redesign.</w:t>
      </w:r>
    </w:p>
    <w:p>
      <w:pPr>
        <w:pStyle w:val="BodyText"/>
      </w:pPr>
      <w:r>
        <w:t xml:space="preserve">What sets me apart is my passion for understanding the cultural significance of clothing. In Mexico City, where fashion often reflects regional heritage and personal expression, I believe a tailor must be more than just a craftsman—they must be an artist and storyteller. For example, I have worked on garments that incorporate indigenous textiles such as Zapotec weaving or Otomí embroidery, ensuring that these cultural elements are respected and preserved while meeting contemporary standards of fit and style. This balance between tradition and innovation is something I strive to achieve in every project I undertake.</w:t>
      </w:r>
    </w:p>
    <w:bookmarkEnd w:id="21"/>
    <w:bookmarkStart w:id="22" w:name="why-your-organization"/>
    <w:p>
      <w:pPr>
        <w:pStyle w:val="Heading2"/>
      </w:pPr>
      <w:r>
        <w:t xml:space="preserve">Why Your Organization?</w:t>
      </w:r>
    </w:p>
    <w:p>
      <w:pPr>
        <w:pStyle w:val="FirstParagraph"/>
      </w:pPr>
      <w:r>
        <w:t xml:space="preserve">Your reputation as a leader in the tailoring industry in Mexico City has long been a source of admiration for me. The way your brand blends [mention specific values or strengths, e.g., “sustainability with luxury” or “local craftsmanship with global trends”] resonates deeply with my own professional ethos. I am particularly impressed by your commitment to [specific detail about the company, e.g., “creating bespoke pieces that celebrate Mexico’s artistic legacy” or “providing exceptional service to a diverse clientele”]. Joining your team would allow me to contribute my skills while continuing to grow in an environment that values excellence and creativity.</w:t>
      </w:r>
    </w:p>
    <w:p>
      <w:pPr>
        <w:pStyle w:val="BodyText"/>
      </w:pPr>
      <w:r>
        <w:t xml:space="preserve">Moreover, I am eager to immerse myself in the unique challenges and opportunities of tailoring in Mexico City. The city’s fast-paced lifestyle demands versatility, from quick alterations for busy professionals to intricate custom designs for special occasions. My ability to work efficiently without compromising quality, coupled with my strong communication skills, ensures that I can meet these demands while maintaining the high standards expected in this field.</w:t>
      </w:r>
    </w:p>
    <w:bookmarkEnd w:id="22"/>
    <w:bookmarkStart w:id="23" w:name="a-commitment-to-excellence"/>
    <w:p>
      <w:pPr>
        <w:pStyle w:val="Heading2"/>
      </w:pPr>
      <w:r>
        <w:t xml:space="preserve">A Commitment to Excellence</w:t>
      </w:r>
    </w:p>
    <w:p>
      <w:pPr>
        <w:pStyle w:val="FirstParagraph"/>
      </w:pPr>
      <w:r>
        <w:t xml:space="preserve">Throughout my career, I have built a reputation for reliability, precision, and a keen eye for detail. My portfolio includes projects ranging from simple hemming to complex tailoring for events such as [examples like weddings, galas, or fashion shows]. I am also proficient in using software tools for pattern design and client management, which allows me to streamline processes while maintaining a personal touch. In Mexico City, where the demand for tailored clothing is ever-evolving, I am confident that my adaptability and technical expertise will be an asset to your business.</w:t>
      </w:r>
    </w:p>
    <w:p>
      <w:pPr>
        <w:pStyle w:val="BodyText"/>
      </w:pPr>
      <w:r>
        <w:t xml:space="preserve">I am particularly drawn to the opportunity of working in Mexico City because of its unparalleled energy and creativity. The city’s diverse population—from local artisans to international visitors—offers a wide range of projects and challenges that keep my work exciting and fulfilling. I am eager to contribute my skills to a team that shares my dedication to craftsmanship and innovation, while also learning from the vibrant fashion community here.</w:t>
      </w:r>
    </w:p>
    <w:bookmarkEnd w:id="23"/>
    <w:bookmarkStart w:id="24" w:name="closing-thoughts"/>
    <w:p>
      <w:pPr>
        <w:pStyle w:val="Heading2"/>
      </w:pPr>
      <w:r>
        <w:t xml:space="preserve">Closing Thoughts</w:t>
      </w:r>
    </w:p>
    <w:p>
      <w:pPr>
        <w:pStyle w:val="FirstParagraph"/>
      </w:pPr>
      <w:r>
        <w:t xml:space="preserve">In conclusion, I would be honored to bring my expertise as a tailor to your organization in Mexico City. My experience, cultural awareness, and passion for creating exceptional garments align perfectly with the values of your brand. I am confident that my background and dedication will enable me to make meaningful contributions to your team while growing as a professional in one of the most inspiring cities in the world.</w:t>
      </w:r>
    </w:p>
    <w:p>
      <w:pPr>
        <w:pStyle w:val="BodyText"/>
      </w:pPr>
      <w:r>
        <w:t xml:space="preserve">Thank you for considering my application. I would be delighted to discuss how my skills and vision can benefit your business. Please feel free to contact me at [your phone number] or [your email address] at your earliest convenience. I look forward to the possibility of contributing to the continued success of your esteemed establishment in Mexico City, Mexico.</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Mexico City</dc:title>
  <dc:creator/>
  <cp:keywords/>
  <dcterms:created xsi:type="dcterms:W3CDTF">2025-12-10T08:44:14Z</dcterms:created>
  <dcterms:modified xsi:type="dcterms:W3CDTF">2025-12-10T08:44:14Z</dcterms:modified>
</cp:coreProperties>
</file>

<file path=docProps/custom.xml><?xml version="1.0" encoding="utf-8"?>
<Properties xmlns="http://schemas.openxmlformats.org/officeDocument/2006/custom-properties" xmlns:vt="http://schemas.openxmlformats.org/officeDocument/2006/docPropsVTypes"/>
</file>